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6BDF82" w14:textId="10998511" w:rsidR="005A0590" w:rsidRDefault="0006210A" w:rsidP="000578A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6210A">
        <w:rPr>
          <w:rFonts w:ascii="Times New Roman" w:hAnsi="Times New Roman" w:cs="Times New Roman"/>
          <w:sz w:val="24"/>
          <w:szCs w:val="24"/>
          <w:lang w:val="en-GB"/>
        </w:rPr>
        <w:t>Table 2. Remote sensing datasets.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54"/>
        <w:gridCol w:w="1954"/>
        <w:gridCol w:w="1954"/>
        <w:gridCol w:w="1954"/>
        <w:gridCol w:w="1954"/>
      </w:tblGrid>
      <w:tr w:rsidR="006669BA" w14:paraId="7D22790C" w14:textId="77777777" w:rsidTr="00B37A01">
        <w:tc>
          <w:tcPr>
            <w:tcW w:w="195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5A06E9" w14:textId="3FDBFC6F" w:rsidR="006669BA" w:rsidRPr="00B37A01" w:rsidRDefault="006669BA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7A01">
              <w:rPr>
                <w:rFonts w:ascii="Times New Roman" w:hAnsi="Times New Roman" w:cs="Times New Roman"/>
                <w:b/>
                <w:sz w:val="24"/>
                <w:szCs w:val="24"/>
              </w:rPr>
              <w:t>Data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C7C7D9" w14:textId="66606025" w:rsidR="006669BA" w:rsidRPr="00B37A01" w:rsidRDefault="006669BA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7A01">
              <w:rPr>
                <w:rFonts w:ascii="Times New Roman" w:hAnsi="Times New Roman" w:cs="Times New Roman"/>
                <w:b/>
                <w:sz w:val="24"/>
                <w:szCs w:val="24"/>
              </w:rPr>
              <w:t>Path/Row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4ABA4F" w14:textId="5466ABCB" w:rsidR="006669BA" w:rsidRPr="00B37A01" w:rsidRDefault="006669BA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7A01">
              <w:rPr>
                <w:rFonts w:ascii="Times New Roman" w:hAnsi="Times New Roman" w:cs="Times New Roman"/>
                <w:b/>
                <w:sz w:val="24"/>
                <w:szCs w:val="24"/>
              </w:rPr>
              <w:t>Resolution [m]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DA2071" w14:textId="5059BC9F" w:rsidR="006669BA" w:rsidRP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7A01">
              <w:rPr>
                <w:rFonts w:ascii="Times New Roman" w:hAnsi="Times New Roman" w:cs="Times New Roman"/>
                <w:b/>
                <w:sz w:val="24"/>
                <w:szCs w:val="24"/>
              </w:rPr>
              <w:t>Period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01B94A6" w14:textId="0CB257A2" w:rsidR="006669BA" w:rsidRPr="00B37A01" w:rsidRDefault="006669BA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7A01">
              <w:rPr>
                <w:rFonts w:ascii="Times New Roman" w:hAnsi="Times New Roman" w:cs="Times New Roman"/>
                <w:b/>
                <w:sz w:val="24"/>
                <w:szCs w:val="24"/>
              </w:rPr>
              <w:t>Source</w:t>
            </w:r>
          </w:p>
        </w:tc>
      </w:tr>
      <w:tr w:rsidR="006669BA" w14:paraId="4BA70E18" w14:textId="77777777" w:rsidTr="00B37A01">
        <w:tc>
          <w:tcPr>
            <w:tcW w:w="1954" w:type="dxa"/>
            <w:tcBorders>
              <w:top w:val="single" w:sz="4" w:space="0" w:color="auto"/>
              <w:bottom w:val="nil"/>
              <w:right w:val="nil"/>
            </w:tcBorders>
          </w:tcPr>
          <w:p w14:paraId="2E8AABE9" w14:textId="75A8CE79" w:rsidR="006669BA" w:rsidRDefault="006669BA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sat 5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F1C883" w14:textId="653F12F8" w:rsidR="006669BA" w:rsidRDefault="006669BA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9/23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A60C48" w14:textId="3FC78E3C" w:rsidR="006669BA" w:rsidRDefault="006669BA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31CC99" w14:textId="52051B90" w:rsidR="006669BA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85-2011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nil"/>
            </w:tcBorders>
          </w:tcPr>
          <w:p w14:paraId="7882C406" w14:textId="28FF3CA1" w:rsidR="006669BA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GS</w:t>
            </w:r>
          </w:p>
        </w:tc>
      </w:tr>
      <w:tr w:rsidR="00B37A01" w14:paraId="10996565" w14:textId="77777777" w:rsidTr="00B37A01">
        <w:tc>
          <w:tcPr>
            <w:tcW w:w="1954" w:type="dxa"/>
            <w:tcBorders>
              <w:top w:val="nil"/>
              <w:bottom w:val="nil"/>
              <w:right w:val="nil"/>
            </w:tcBorders>
          </w:tcPr>
          <w:p w14:paraId="62D4888E" w14:textId="504DDED8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sat 7 ETM+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</w:tcPr>
          <w:p w14:paraId="0E87A7A0" w14:textId="0290EB20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9/23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</w:tcPr>
          <w:p w14:paraId="05365828" w14:textId="65A85AFA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</w:tcPr>
          <w:p w14:paraId="10E09E65" w14:textId="5A978B6D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99-2017</w:t>
            </w:r>
          </w:p>
        </w:tc>
        <w:tc>
          <w:tcPr>
            <w:tcW w:w="1954" w:type="dxa"/>
            <w:tcBorders>
              <w:top w:val="nil"/>
              <w:left w:val="nil"/>
              <w:bottom w:val="nil"/>
            </w:tcBorders>
          </w:tcPr>
          <w:p w14:paraId="14295472" w14:textId="4D6F7E43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AB3">
              <w:rPr>
                <w:rFonts w:ascii="Times New Roman" w:hAnsi="Times New Roman" w:cs="Times New Roman"/>
                <w:sz w:val="24"/>
                <w:szCs w:val="24"/>
              </w:rPr>
              <w:t>USGS</w:t>
            </w:r>
          </w:p>
        </w:tc>
      </w:tr>
      <w:tr w:rsidR="00B37A01" w14:paraId="333A3D05" w14:textId="77777777" w:rsidTr="00B37A01">
        <w:tc>
          <w:tcPr>
            <w:tcW w:w="1954" w:type="dxa"/>
            <w:tcBorders>
              <w:top w:val="nil"/>
              <w:bottom w:val="single" w:sz="4" w:space="0" w:color="auto"/>
              <w:right w:val="nil"/>
            </w:tcBorders>
          </w:tcPr>
          <w:p w14:paraId="67D38E35" w14:textId="02B6599F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sat 8 OLI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038223" w14:textId="4FC2BD05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9/23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A44E5C" w14:textId="06B71818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5EEA80" w14:textId="329F8AF5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7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</w:tcBorders>
          </w:tcPr>
          <w:p w14:paraId="71570A7C" w14:textId="494BAC80" w:rsidR="00B37A01" w:rsidRDefault="00B37A01" w:rsidP="00B37A0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5AB3">
              <w:rPr>
                <w:rFonts w:ascii="Times New Roman" w:hAnsi="Times New Roman" w:cs="Times New Roman"/>
                <w:sz w:val="24"/>
                <w:szCs w:val="24"/>
              </w:rPr>
              <w:t>USGS</w:t>
            </w:r>
          </w:p>
        </w:tc>
      </w:tr>
    </w:tbl>
    <w:p w14:paraId="76542E6A" w14:textId="72BDFF60" w:rsidR="00E97216" w:rsidRPr="00AA1C16" w:rsidRDefault="00E97216" w:rsidP="0006210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E97216" w:rsidRPr="00AA1C16" w:rsidSect="00FE50CD">
      <w:footerReference w:type="default" r:id="rId8"/>
      <w:footerReference w:type="first" r:id="rId9"/>
      <w:pgSz w:w="11905" w:h="16837" w:code="9"/>
      <w:pgMar w:top="1701" w:right="1132" w:bottom="2126" w:left="993" w:header="709" w:footer="0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86F530" w14:textId="77777777" w:rsidR="0008506F" w:rsidRDefault="0008506F" w:rsidP="00B7404F">
      <w:pPr>
        <w:spacing w:after="0" w:line="240" w:lineRule="auto"/>
      </w:pPr>
      <w:r>
        <w:separator/>
      </w:r>
    </w:p>
  </w:endnote>
  <w:endnote w:type="continuationSeparator" w:id="0">
    <w:p w14:paraId="3A6E1F3B" w14:textId="77777777" w:rsidR="0008506F" w:rsidRDefault="0008506F" w:rsidP="00B740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241500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DEEEF6" w14:textId="03BA4236" w:rsidR="0039509B" w:rsidRDefault="003950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210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85C57C" w14:textId="77777777" w:rsidR="0039509B" w:rsidRDefault="003950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70497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F9B5E3" w14:textId="6B75FF84" w:rsidR="0039509B" w:rsidRDefault="003950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177159" w14:textId="77777777" w:rsidR="0039509B" w:rsidRPr="00061364" w:rsidRDefault="0039509B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7B879E" w14:textId="77777777" w:rsidR="0008506F" w:rsidRDefault="0008506F" w:rsidP="00B7404F">
      <w:pPr>
        <w:spacing w:after="0" w:line="240" w:lineRule="auto"/>
      </w:pPr>
      <w:r>
        <w:separator/>
      </w:r>
    </w:p>
  </w:footnote>
  <w:footnote w:type="continuationSeparator" w:id="0">
    <w:p w14:paraId="37B89E86" w14:textId="77777777" w:rsidR="0008506F" w:rsidRDefault="0008506F" w:rsidP="00B740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547D9A"/>
    <w:multiLevelType w:val="hybridMultilevel"/>
    <w:tmpl w:val="78FA8896"/>
    <w:lvl w:ilvl="0" w:tplc="AAB6B2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251E4A"/>
    <w:multiLevelType w:val="multilevel"/>
    <w:tmpl w:val="53C65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it-IT" w:vendorID="64" w:dllVersion="6" w:nlCheck="1" w:checkStyle="0"/>
  <w:activeWritingStyle w:appName="MSWord" w:lang="de-DE" w:vendorID="64" w:dllVersion="6" w:nlCheck="1" w:checkStyle="0"/>
  <w:activeWritingStyle w:appName="MSWord" w:lang="fr-FR" w:vendorID="64" w:dllVersion="6" w:nlCheck="1" w:checkStyle="0"/>
  <w:defaultTabStop w:val="708"/>
  <w:hyphenationZone w:val="425"/>
  <w:drawingGridHorizontalSpacing w:val="110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TczMLY0NTe3NDNV0lEKTi0uzszPAykwt6wFACQFmT0tAAAA"/>
  </w:docVars>
  <w:rsids>
    <w:rsidRoot w:val="006962F5"/>
    <w:rsid w:val="000004BB"/>
    <w:rsid w:val="0000206A"/>
    <w:rsid w:val="000037A6"/>
    <w:rsid w:val="00007D4A"/>
    <w:rsid w:val="000143F8"/>
    <w:rsid w:val="0002078B"/>
    <w:rsid w:val="0002656E"/>
    <w:rsid w:val="00026B18"/>
    <w:rsid w:val="00026CB5"/>
    <w:rsid w:val="00033732"/>
    <w:rsid w:val="0003588D"/>
    <w:rsid w:val="000365E6"/>
    <w:rsid w:val="000421C1"/>
    <w:rsid w:val="00045448"/>
    <w:rsid w:val="00045F75"/>
    <w:rsid w:val="00050757"/>
    <w:rsid w:val="000578A7"/>
    <w:rsid w:val="00061364"/>
    <w:rsid w:val="00061450"/>
    <w:rsid w:val="0006210A"/>
    <w:rsid w:val="00066A0D"/>
    <w:rsid w:val="00067D59"/>
    <w:rsid w:val="00067FE8"/>
    <w:rsid w:val="000711BD"/>
    <w:rsid w:val="000727CC"/>
    <w:rsid w:val="000730B1"/>
    <w:rsid w:val="00073A39"/>
    <w:rsid w:val="0008506F"/>
    <w:rsid w:val="00085223"/>
    <w:rsid w:val="000853B6"/>
    <w:rsid w:val="00093A5E"/>
    <w:rsid w:val="00094A5F"/>
    <w:rsid w:val="000A2015"/>
    <w:rsid w:val="000A538C"/>
    <w:rsid w:val="000B212B"/>
    <w:rsid w:val="000B23FC"/>
    <w:rsid w:val="000B28AB"/>
    <w:rsid w:val="000B704C"/>
    <w:rsid w:val="000B7189"/>
    <w:rsid w:val="000B7D9A"/>
    <w:rsid w:val="000C0738"/>
    <w:rsid w:val="000C47F5"/>
    <w:rsid w:val="000C6606"/>
    <w:rsid w:val="000C7FC4"/>
    <w:rsid w:val="000D1DBA"/>
    <w:rsid w:val="000E02EA"/>
    <w:rsid w:val="000E043E"/>
    <w:rsid w:val="000E64ED"/>
    <w:rsid w:val="000E7FB4"/>
    <w:rsid w:val="000F1FCB"/>
    <w:rsid w:val="000F3090"/>
    <w:rsid w:val="000F30E1"/>
    <w:rsid w:val="000F3793"/>
    <w:rsid w:val="00101BE6"/>
    <w:rsid w:val="00110A56"/>
    <w:rsid w:val="00113721"/>
    <w:rsid w:val="001139D7"/>
    <w:rsid w:val="00115A00"/>
    <w:rsid w:val="0011620F"/>
    <w:rsid w:val="0012285B"/>
    <w:rsid w:val="00124AB6"/>
    <w:rsid w:val="00124D5D"/>
    <w:rsid w:val="00126322"/>
    <w:rsid w:val="00126462"/>
    <w:rsid w:val="00126A6D"/>
    <w:rsid w:val="00130439"/>
    <w:rsid w:val="00130DC7"/>
    <w:rsid w:val="00131C10"/>
    <w:rsid w:val="00133B8F"/>
    <w:rsid w:val="00133CF7"/>
    <w:rsid w:val="0013711C"/>
    <w:rsid w:val="001442C5"/>
    <w:rsid w:val="00146C50"/>
    <w:rsid w:val="00151937"/>
    <w:rsid w:val="001619F3"/>
    <w:rsid w:val="0016209A"/>
    <w:rsid w:val="0016346C"/>
    <w:rsid w:val="00163998"/>
    <w:rsid w:val="00164EF6"/>
    <w:rsid w:val="0016586E"/>
    <w:rsid w:val="00165ED2"/>
    <w:rsid w:val="00174CF3"/>
    <w:rsid w:val="00175133"/>
    <w:rsid w:val="0018305D"/>
    <w:rsid w:val="00183284"/>
    <w:rsid w:val="00183390"/>
    <w:rsid w:val="001841C4"/>
    <w:rsid w:val="001859A8"/>
    <w:rsid w:val="00187F6A"/>
    <w:rsid w:val="00191A32"/>
    <w:rsid w:val="001A0126"/>
    <w:rsid w:val="001A1156"/>
    <w:rsid w:val="001A2D70"/>
    <w:rsid w:val="001A32F6"/>
    <w:rsid w:val="001A4336"/>
    <w:rsid w:val="001B200E"/>
    <w:rsid w:val="001C04BF"/>
    <w:rsid w:val="001C363A"/>
    <w:rsid w:val="001C3F75"/>
    <w:rsid w:val="001C478B"/>
    <w:rsid w:val="001D002F"/>
    <w:rsid w:val="001D118F"/>
    <w:rsid w:val="001D5170"/>
    <w:rsid w:val="001D5BD1"/>
    <w:rsid w:val="001F1DFA"/>
    <w:rsid w:val="001F229B"/>
    <w:rsid w:val="001F5244"/>
    <w:rsid w:val="001F5834"/>
    <w:rsid w:val="001F5AA6"/>
    <w:rsid w:val="00206131"/>
    <w:rsid w:val="002102D6"/>
    <w:rsid w:val="0021435C"/>
    <w:rsid w:val="002148BD"/>
    <w:rsid w:val="00215C72"/>
    <w:rsid w:val="00217625"/>
    <w:rsid w:val="00221ECB"/>
    <w:rsid w:val="002305BC"/>
    <w:rsid w:val="0023670B"/>
    <w:rsid w:val="00236B2B"/>
    <w:rsid w:val="00237DE6"/>
    <w:rsid w:val="00243A08"/>
    <w:rsid w:val="00244A8A"/>
    <w:rsid w:val="00245763"/>
    <w:rsid w:val="002469B4"/>
    <w:rsid w:val="002471D7"/>
    <w:rsid w:val="002544C9"/>
    <w:rsid w:val="002547F2"/>
    <w:rsid w:val="00254C43"/>
    <w:rsid w:val="002571A9"/>
    <w:rsid w:val="00260674"/>
    <w:rsid w:val="00262387"/>
    <w:rsid w:val="00266DF6"/>
    <w:rsid w:val="0028268E"/>
    <w:rsid w:val="002879C4"/>
    <w:rsid w:val="0029156D"/>
    <w:rsid w:val="0029227F"/>
    <w:rsid w:val="002B00CB"/>
    <w:rsid w:val="002B0D7C"/>
    <w:rsid w:val="002B4906"/>
    <w:rsid w:val="002B5436"/>
    <w:rsid w:val="002B5BFE"/>
    <w:rsid w:val="002B62D2"/>
    <w:rsid w:val="002B724A"/>
    <w:rsid w:val="002C1C08"/>
    <w:rsid w:val="002C355C"/>
    <w:rsid w:val="002C4435"/>
    <w:rsid w:val="002C4A3E"/>
    <w:rsid w:val="002C4F64"/>
    <w:rsid w:val="002D4F9D"/>
    <w:rsid w:val="002D5A4D"/>
    <w:rsid w:val="002D6549"/>
    <w:rsid w:val="002E2532"/>
    <w:rsid w:val="002E28B0"/>
    <w:rsid w:val="002E3D3D"/>
    <w:rsid w:val="002F1A4A"/>
    <w:rsid w:val="002F2A12"/>
    <w:rsid w:val="002F3092"/>
    <w:rsid w:val="002F62FF"/>
    <w:rsid w:val="002F76F8"/>
    <w:rsid w:val="0030398D"/>
    <w:rsid w:val="0031177A"/>
    <w:rsid w:val="00311FEC"/>
    <w:rsid w:val="00320FF9"/>
    <w:rsid w:val="003220AD"/>
    <w:rsid w:val="00324C09"/>
    <w:rsid w:val="00325777"/>
    <w:rsid w:val="0032648A"/>
    <w:rsid w:val="00326D39"/>
    <w:rsid w:val="00326F31"/>
    <w:rsid w:val="0033180F"/>
    <w:rsid w:val="00335DFF"/>
    <w:rsid w:val="00335F79"/>
    <w:rsid w:val="00337113"/>
    <w:rsid w:val="0033720A"/>
    <w:rsid w:val="003402F6"/>
    <w:rsid w:val="00347EE2"/>
    <w:rsid w:val="00347F91"/>
    <w:rsid w:val="00355E42"/>
    <w:rsid w:val="00366A28"/>
    <w:rsid w:val="00372BCB"/>
    <w:rsid w:val="0038501A"/>
    <w:rsid w:val="003860D4"/>
    <w:rsid w:val="003866FD"/>
    <w:rsid w:val="00387283"/>
    <w:rsid w:val="00387BF0"/>
    <w:rsid w:val="0039076E"/>
    <w:rsid w:val="0039370C"/>
    <w:rsid w:val="0039509B"/>
    <w:rsid w:val="00395B43"/>
    <w:rsid w:val="0039639D"/>
    <w:rsid w:val="003972AF"/>
    <w:rsid w:val="003A07E7"/>
    <w:rsid w:val="003A0F70"/>
    <w:rsid w:val="003B0DFA"/>
    <w:rsid w:val="003B1806"/>
    <w:rsid w:val="003B449C"/>
    <w:rsid w:val="003B66EF"/>
    <w:rsid w:val="003B721F"/>
    <w:rsid w:val="003C0C4A"/>
    <w:rsid w:val="003C1DA1"/>
    <w:rsid w:val="003C4688"/>
    <w:rsid w:val="003C6417"/>
    <w:rsid w:val="003D0A41"/>
    <w:rsid w:val="003D2178"/>
    <w:rsid w:val="003E3A55"/>
    <w:rsid w:val="003E639E"/>
    <w:rsid w:val="003E7DBE"/>
    <w:rsid w:val="003F036C"/>
    <w:rsid w:val="003F1717"/>
    <w:rsid w:val="003F51F4"/>
    <w:rsid w:val="00402713"/>
    <w:rsid w:val="00404456"/>
    <w:rsid w:val="004112D8"/>
    <w:rsid w:val="00415B84"/>
    <w:rsid w:val="0042171E"/>
    <w:rsid w:val="0043318C"/>
    <w:rsid w:val="00433713"/>
    <w:rsid w:val="004359E2"/>
    <w:rsid w:val="00436127"/>
    <w:rsid w:val="0043665D"/>
    <w:rsid w:val="00440BFB"/>
    <w:rsid w:val="00441393"/>
    <w:rsid w:val="00441601"/>
    <w:rsid w:val="004435E7"/>
    <w:rsid w:val="004502B3"/>
    <w:rsid w:val="00452218"/>
    <w:rsid w:val="00455839"/>
    <w:rsid w:val="004575DA"/>
    <w:rsid w:val="00457820"/>
    <w:rsid w:val="00462464"/>
    <w:rsid w:val="0046487F"/>
    <w:rsid w:val="00474AC7"/>
    <w:rsid w:val="00474D20"/>
    <w:rsid w:val="0047532E"/>
    <w:rsid w:val="00476896"/>
    <w:rsid w:val="00480AE5"/>
    <w:rsid w:val="0048666D"/>
    <w:rsid w:val="004871EE"/>
    <w:rsid w:val="0049146B"/>
    <w:rsid w:val="004963B2"/>
    <w:rsid w:val="004978EE"/>
    <w:rsid w:val="004A1072"/>
    <w:rsid w:val="004A205B"/>
    <w:rsid w:val="004A45C0"/>
    <w:rsid w:val="004A4886"/>
    <w:rsid w:val="004A51B0"/>
    <w:rsid w:val="004A57AE"/>
    <w:rsid w:val="004B2CF2"/>
    <w:rsid w:val="004B356C"/>
    <w:rsid w:val="004B534E"/>
    <w:rsid w:val="004B571C"/>
    <w:rsid w:val="004B6331"/>
    <w:rsid w:val="004B6B2E"/>
    <w:rsid w:val="004B70F8"/>
    <w:rsid w:val="004C4DA3"/>
    <w:rsid w:val="004D45F9"/>
    <w:rsid w:val="004D6992"/>
    <w:rsid w:val="004E47FF"/>
    <w:rsid w:val="004E4EE5"/>
    <w:rsid w:val="004F2179"/>
    <w:rsid w:val="004F4B1E"/>
    <w:rsid w:val="004F5CEE"/>
    <w:rsid w:val="005007B6"/>
    <w:rsid w:val="00501B53"/>
    <w:rsid w:val="00501EC8"/>
    <w:rsid w:val="005023AA"/>
    <w:rsid w:val="00506039"/>
    <w:rsid w:val="005129EA"/>
    <w:rsid w:val="00514C1F"/>
    <w:rsid w:val="00517B70"/>
    <w:rsid w:val="005247B3"/>
    <w:rsid w:val="00530575"/>
    <w:rsid w:val="00532608"/>
    <w:rsid w:val="00533D16"/>
    <w:rsid w:val="00535846"/>
    <w:rsid w:val="00543086"/>
    <w:rsid w:val="00543122"/>
    <w:rsid w:val="005439A8"/>
    <w:rsid w:val="00544254"/>
    <w:rsid w:val="00545C21"/>
    <w:rsid w:val="00551D8D"/>
    <w:rsid w:val="00552C07"/>
    <w:rsid w:val="00553C92"/>
    <w:rsid w:val="00555CD3"/>
    <w:rsid w:val="005611A6"/>
    <w:rsid w:val="00570494"/>
    <w:rsid w:val="00570FC9"/>
    <w:rsid w:val="00574B91"/>
    <w:rsid w:val="005751D0"/>
    <w:rsid w:val="005800B2"/>
    <w:rsid w:val="00580FAB"/>
    <w:rsid w:val="00583331"/>
    <w:rsid w:val="00586B37"/>
    <w:rsid w:val="005A0590"/>
    <w:rsid w:val="005A26CF"/>
    <w:rsid w:val="005A350B"/>
    <w:rsid w:val="005A4528"/>
    <w:rsid w:val="005B274E"/>
    <w:rsid w:val="005B28D9"/>
    <w:rsid w:val="005B4293"/>
    <w:rsid w:val="005B4577"/>
    <w:rsid w:val="005B72B0"/>
    <w:rsid w:val="005C08C0"/>
    <w:rsid w:val="005C160A"/>
    <w:rsid w:val="005C2EDC"/>
    <w:rsid w:val="005C5085"/>
    <w:rsid w:val="005C5FA0"/>
    <w:rsid w:val="005D51A9"/>
    <w:rsid w:val="005E0162"/>
    <w:rsid w:val="005E0741"/>
    <w:rsid w:val="005E3CFF"/>
    <w:rsid w:val="005E6AA3"/>
    <w:rsid w:val="005E791E"/>
    <w:rsid w:val="005F3A86"/>
    <w:rsid w:val="005F3B1D"/>
    <w:rsid w:val="005F646E"/>
    <w:rsid w:val="005F751E"/>
    <w:rsid w:val="006029D2"/>
    <w:rsid w:val="0060337D"/>
    <w:rsid w:val="0060363E"/>
    <w:rsid w:val="006066C1"/>
    <w:rsid w:val="006115A8"/>
    <w:rsid w:val="0061553B"/>
    <w:rsid w:val="006210F0"/>
    <w:rsid w:val="00621810"/>
    <w:rsid w:val="00624AAE"/>
    <w:rsid w:val="006259CD"/>
    <w:rsid w:val="0062764F"/>
    <w:rsid w:val="00631591"/>
    <w:rsid w:val="00635FB6"/>
    <w:rsid w:val="00641DC0"/>
    <w:rsid w:val="00645D40"/>
    <w:rsid w:val="0064730C"/>
    <w:rsid w:val="0065557B"/>
    <w:rsid w:val="006602A8"/>
    <w:rsid w:val="006610E9"/>
    <w:rsid w:val="00661A7B"/>
    <w:rsid w:val="006669BA"/>
    <w:rsid w:val="00666A52"/>
    <w:rsid w:val="00667948"/>
    <w:rsid w:val="006729DB"/>
    <w:rsid w:val="00680D5D"/>
    <w:rsid w:val="00684106"/>
    <w:rsid w:val="006841CA"/>
    <w:rsid w:val="006911EE"/>
    <w:rsid w:val="00691FDD"/>
    <w:rsid w:val="00693654"/>
    <w:rsid w:val="00695597"/>
    <w:rsid w:val="00696224"/>
    <w:rsid w:val="006962F5"/>
    <w:rsid w:val="006973E7"/>
    <w:rsid w:val="006A0CEC"/>
    <w:rsid w:val="006A1010"/>
    <w:rsid w:val="006A2117"/>
    <w:rsid w:val="006A3F55"/>
    <w:rsid w:val="006A62DE"/>
    <w:rsid w:val="006B54AA"/>
    <w:rsid w:val="006B68F3"/>
    <w:rsid w:val="006C03BF"/>
    <w:rsid w:val="006C64F6"/>
    <w:rsid w:val="006C6E54"/>
    <w:rsid w:val="006C7406"/>
    <w:rsid w:val="006D0D43"/>
    <w:rsid w:val="006D1682"/>
    <w:rsid w:val="006D40AC"/>
    <w:rsid w:val="006D761E"/>
    <w:rsid w:val="006D7B1A"/>
    <w:rsid w:val="006E0903"/>
    <w:rsid w:val="006E1453"/>
    <w:rsid w:val="006E1713"/>
    <w:rsid w:val="006E24F4"/>
    <w:rsid w:val="006E367C"/>
    <w:rsid w:val="006F2A2C"/>
    <w:rsid w:val="006F3913"/>
    <w:rsid w:val="006F6190"/>
    <w:rsid w:val="007015F8"/>
    <w:rsid w:val="007047CA"/>
    <w:rsid w:val="00706271"/>
    <w:rsid w:val="00710AC2"/>
    <w:rsid w:val="00712462"/>
    <w:rsid w:val="00712B27"/>
    <w:rsid w:val="00713D70"/>
    <w:rsid w:val="00716956"/>
    <w:rsid w:val="007178B0"/>
    <w:rsid w:val="00724C28"/>
    <w:rsid w:val="00725670"/>
    <w:rsid w:val="0073202E"/>
    <w:rsid w:val="00732CF6"/>
    <w:rsid w:val="00734A4E"/>
    <w:rsid w:val="00741AD8"/>
    <w:rsid w:val="00743E59"/>
    <w:rsid w:val="00747A83"/>
    <w:rsid w:val="007526FA"/>
    <w:rsid w:val="00753116"/>
    <w:rsid w:val="007564F5"/>
    <w:rsid w:val="00757493"/>
    <w:rsid w:val="00760E28"/>
    <w:rsid w:val="00765B99"/>
    <w:rsid w:val="00767D3A"/>
    <w:rsid w:val="00772953"/>
    <w:rsid w:val="00783474"/>
    <w:rsid w:val="007835A8"/>
    <w:rsid w:val="007851D3"/>
    <w:rsid w:val="007852EC"/>
    <w:rsid w:val="007854D8"/>
    <w:rsid w:val="00790ED6"/>
    <w:rsid w:val="00791A8D"/>
    <w:rsid w:val="00792524"/>
    <w:rsid w:val="0079360A"/>
    <w:rsid w:val="00796B9E"/>
    <w:rsid w:val="007979DB"/>
    <w:rsid w:val="007A3A29"/>
    <w:rsid w:val="007A4466"/>
    <w:rsid w:val="007A5409"/>
    <w:rsid w:val="007B2D65"/>
    <w:rsid w:val="007C15FC"/>
    <w:rsid w:val="007C344E"/>
    <w:rsid w:val="007C6C59"/>
    <w:rsid w:val="007D0B89"/>
    <w:rsid w:val="007D19D5"/>
    <w:rsid w:val="007D348C"/>
    <w:rsid w:val="007D413D"/>
    <w:rsid w:val="007D4657"/>
    <w:rsid w:val="007D6CCC"/>
    <w:rsid w:val="007D7046"/>
    <w:rsid w:val="007E1327"/>
    <w:rsid w:val="007E7B5E"/>
    <w:rsid w:val="00801E0A"/>
    <w:rsid w:val="00807E58"/>
    <w:rsid w:val="008137B4"/>
    <w:rsid w:val="00813F02"/>
    <w:rsid w:val="008141BB"/>
    <w:rsid w:val="00814E8F"/>
    <w:rsid w:val="00815305"/>
    <w:rsid w:val="00817296"/>
    <w:rsid w:val="00822F83"/>
    <w:rsid w:val="008253DA"/>
    <w:rsid w:val="00826C44"/>
    <w:rsid w:val="00827D86"/>
    <w:rsid w:val="00833371"/>
    <w:rsid w:val="00834236"/>
    <w:rsid w:val="0083456F"/>
    <w:rsid w:val="00841BB9"/>
    <w:rsid w:val="00842483"/>
    <w:rsid w:val="008433B3"/>
    <w:rsid w:val="008463CC"/>
    <w:rsid w:val="008467B2"/>
    <w:rsid w:val="008479E2"/>
    <w:rsid w:val="008545B7"/>
    <w:rsid w:val="00856EDD"/>
    <w:rsid w:val="008604DD"/>
    <w:rsid w:val="0086681C"/>
    <w:rsid w:val="00871B7C"/>
    <w:rsid w:val="00872210"/>
    <w:rsid w:val="00872C49"/>
    <w:rsid w:val="00873851"/>
    <w:rsid w:val="00873C68"/>
    <w:rsid w:val="008776DA"/>
    <w:rsid w:val="00880F00"/>
    <w:rsid w:val="00880FFC"/>
    <w:rsid w:val="008839BB"/>
    <w:rsid w:val="00883F8B"/>
    <w:rsid w:val="008868B1"/>
    <w:rsid w:val="00887E89"/>
    <w:rsid w:val="00891837"/>
    <w:rsid w:val="00893103"/>
    <w:rsid w:val="00893922"/>
    <w:rsid w:val="0089509A"/>
    <w:rsid w:val="0089555A"/>
    <w:rsid w:val="008972F2"/>
    <w:rsid w:val="00897BA3"/>
    <w:rsid w:val="008A22A9"/>
    <w:rsid w:val="008A2FD3"/>
    <w:rsid w:val="008A42AA"/>
    <w:rsid w:val="008A5310"/>
    <w:rsid w:val="008A5CBF"/>
    <w:rsid w:val="008A7A06"/>
    <w:rsid w:val="008B067D"/>
    <w:rsid w:val="008B13C2"/>
    <w:rsid w:val="008B234C"/>
    <w:rsid w:val="008B2CAC"/>
    <w:rsid w:val="008B467C"/>
    <w:rsid w:val="008C1304"/>
    <w:rsid w:val="008C2CCD"/>
    <w:rsid w:val="008C7637"/>
    <w:rsid w:val="008D69DC"/>
    <w:rsid w:val="008D7DF8"/>
    <w:rsid w:val="008E1054"/>
    <w:rsid w:val="008E4574"/>
    <w:rsid w:val="008E46D3"/>
    <w:rsid w:val="008E4C57"/>
    <w:rsid w:val="008E724F"/>
    <w:rsid w:val="008E755D"/>
    <w:rsid w:val="008F13E0"/>
    <w:rsid w:val="008F49A2"/>
    <w:rsid w:val="008F606E"/>
    <w:rsid w:val="00900DB3"/>
    <w:rsid w:val="009011EB"/>
    <w:rsid w:val="00901EEA"/>
    <w:rsid w:val="00902FB8"/>
    <w:rsid w:val="00906F2D"/>
    <w:rsid w:val="00910445"/>
    <w:rsid w:val="009127DA"/>
    <w:rsid w:val="00912AE1"/>
    <w:rsid w:val="00915E47"/>
    <w:rsid w:val="00916953"/>
    <w:rsid w:val="00920B8A"/>
    <w:rsid w:val="00921955"/>
    <w:rsid w:val="00931202"/>
    <w:rsid w:val="00931753"/>
    <w:rsid w:val="00933A72"/>
    <w:rsid w:val="00933C91"/>
    <w:rsid w:val="00934D23"/>
    <w:rsid w:val="00935428"/>
    <w:rsid w:val="009408AE"/>
    <w:rsid w:val="009505E1"/>
    <w:rsid w:val="00950B2D"/>
    <w:rsid w:val="00951820"/>
    <w:rsid w:val="009535C5"/>
    <w:rsid w:val="0096271E"/>
    <w:rsid w:val="00966C85"/>
    <w:rsid w:val="0097301C"/>
    <w:rsid w:val="0097331C"/>
    <w:rsid w:val="0098570E"/>
    <w:rsid w:val="0099025C"/>
    <w:rsid w:val="00990A96"/>
    <w:rsid w:val="00995E7D"/>
    <w:rsid w:val="0099700C"/>
    <w:rsid w:val="009975A2"/>
    <w:rsid w:val="009A703A"/>
    <w:rsid w:val="009A72D5"/>
    <w:rsid w:val="009A76E9"/>
    <w:rsid w:val="009B22CB"/>
    <w:rsid w:val="009C414D"/>
    <w:rsid w:val="009C5F01"/>
    <w:rsid w:val="009C6673"/>
    <w:rsid w:val="009D174B"/>
    <w:rsid w:val="009D5046"/>
    <w:rsid w:val="009F64CF"/>
    <w:rsid w:val="009F748F"/>
    <w:rsid w:val="00A01F19"/>
    <w:rsid w:val="00A10805"/>
    <w:rsid w:val="00A134CD"/>
    <w:rsid w:val="00A13F9A"/>
    <w:rsid w:val="00A219DF"/>
    <w:rsid w:val="00A21C57"/>
    <w:rsid w:val="00A246F2"/>
    <w:rsid w:val="00A276DA"/>
    <w:rsid w:val="00A32948"/>
    <w:rsid w:val="00A3594F"/>
    <w:rsid w:val="00A42DE6"/>
    <w:rsid w:val="00A43EB1"/>
    <w:rsid w:val="00A44E50"/>
    <w:rsid w:val="00A45CB9"/>
    <w:rsid w:val="00A546E4"/>
    <w:rsid w:val="00A64761"/>
    <w:rsid w:val="00A649CB"/>
    <w:rsid w:val="00A741D7"/>
    <w:rsid w:val="00A77415"/>
    <w:rsid w:val="00A824D4"/>
    <w:rsid w:val="00A82F2A"/>
    <w:rsid w:val="00A84310"/>
    <w:rsid w:val="00A85029"/>
    <w:rsid w:val="00A90C52"/>
    <w:rsid w:val="00A93A8F"/>
    <w:rsid w:val="00A95729"/>
    <w:rsid w:val="00A962E3"/>
    <w:rsid w:val="00A96D0C"/>
    <w:rsid w:val="00A97601"/>
    <w:rsid w:val="00AA19C3"/>
    <w:rsid w:val="00AA1C16"/>
    <w:rsid w:val="00AA2922"/>
    <w:rsid w:val="00AA7FB1"/>
    <w:rsid w:val="00AB0B1D"/>
    <w:rsid w:val="00AB3377"/>
    <w:rsid w:val="00AB34D0"/>
    <w:rsid w:val="00AB3A94"/>
    <w:rsid w:val="00AB51E2"/>
    <w:rsid w:val="00AB74A7"/>
    <w:rsid w:val="00AC20B6"/>
    <w:rsid w:val="00AC2D48"/>
    <w:rsid w:val="00AC5ED3"/>
    <w:rsid w:val="00AD29A5"/>
    <w:rsid w:val="00AD3253"/>
    <w:rsid w:val="00AD76D6"/>
    <w:rsid w:val="00AD7A6A"/>
    <w:rsid w:val="00AE23B5"/>
    <w:rsid w:val="00AE2B6F"/>
    <w:rsid w:val="00AE60D2"/>
    <w:rsid w:val="00AE6214"/>
    <w:rsid w:val="00AE6872"/>
    <w:rsid w:val="00AF0BEF"/>
    <w:rsid w:val="00AF0EFE"/>
    <w:rsid w:val="00AF2082"/>
    <w:rsid w:val="00B063E1"/>
    <w:rsid w:val="00B13242"/>
    <w:rsid w:val="00B1686C"/>
    <w:rsid w:val="00B16F9C"/>
    <w:rsid w:val="00B21CC2"/>
    <w:rsid w:val="00B238A6"/>
    <w:rsid w:val="00B25506"/>
    <w:rsid w:val="00B26A30"/>
    <w:rsid w:val="00B32285"/>
    <w:rsid w:val="00B35D7E"/>
    <w:rsid w:val="00B37A01"/>
    <w:rsid w:val="00B410B6"/>
    <w:rsid w:val="00B42793"/>
    <w:rsid w:val="00B42A43"/>
    <w:rsid w:val="00B454D2"/>
    <w:rsid w:val="00B45C09"/>
    <w:rsid w:val="00B45D81"/>
    <w:rsid w:val="00B50CCB"/>
    <w:rsid w:val="00B50D7C"/>
    <w:rsid w:val="00B52528"/>
    <w:rsid w:val="00B569F6"/>
    <w:rsid w:val="00B56ED3"/>
    <w:rsid w:val="00B57185"/>
    <w:rsid w:val="00B618FE"/>
    <w:rsid w:val="00B62984"/>
    <w:rsid w:val="00B63598"/>
    <w:rsid w:val="00B7404F"/>
    <w:rsid w:val="00B76AEA"/>
    <w:rsid w:val="00B7708A"/>
    <w:rsid w:val="00B77C44"/>
    <w:rsid w:val="00B825B3"/>
    <w:rsid w:val="00B82FCF"/>
    <w:rsid w:val="00B83992"/>
    <w:rsid w:val="00B85A85"/>
    <w:rsid w:val="00B85DE3"/>
    <w:rsid w:val="00B86D97"/>
    <w:rsid w:val="00B91FBE"/>
    <w:rsid w:val="00B9355F"/>
    <w:rsid w:val="00B93916"/>
    <w:rsid w:val="00B93ABF"/>
    <w:rsid w:val="00B94DD5"/>
    <w:rsid w:val="00B958CD"/>
    <w:rsid w:val="00BA22EB"/>
    <w:rsid w:val="00BA46B9"/>
    <w:rsid w:val="00BA704B"/>
    <w:rsid w:val="00BA77ED"/>
    <w:rsid w:val="00BA7C4A"/>
    <w:rsid w:val="00BB2F02"/>
    <w:rsid w:val="00BB7F47"/>
    <w:rsid w:val="00BC1AA5"/>
    <w:rsid w:val="00BC1DE1"/>
    <w:rsid w:val="00BC2903"/>
    <w:rsid w:val="00BC6BE1"/>
    <w:rsid w:val="00BD28EB"/>
    <w:rsid w:val="00BD40E8"/>
    <w:rsid w:val="00BD574B"/>
    <w:rsid w:val="00BD5CD1"/>
    <w:rsid w:val="00BE1430"/>
    <w:rsid w:val="00BE23A3"/>
    <w:rsid w:val="00BE395C"/>
    <w:rsid w:val="00BE40B8"/>
    <w:rsid w:val="00BF3E05"/>
    <w:rsid w:val="00BF416B"/>
    <w:rsid w:val="00BF7900"/>
    <w:rsid w:val="00C040A5"/>
    <w:rsid w:val="00C049EA"/>
    <w:rsid w:val="00C0623B"/>
    <w:rsid w:val="00C074E0"/>
    <w:rsid w:val="00C15E23"/>
    <w:rsid w:val="00C3523F"/>
    <w:rsid w:val="00C402F1"/>
    <w:rsid w:val="00C40D8C"/>
    <w:rsid w:val="00C52A03"/>
    <w:rsid w:val="00C54965"/>
    <w:rsid w:val="00C55E80"/>
    <w:rsid w:val="00C57151"/>
    <w:rsid w:val="00C653EE"/>
    <w:rsid w:val="00C71596"/>
    <w:rsid w:val="00C720B6"/>
    <w:rsid w:val="00C73A99"/>
    <w:rsid w:val="00C859FB"/>
    <w:rsid w:val="00C86BBE"/>
    <w:rsid w:val="00C91EB6"/>
    <w:rsid w:val="00C92385"/>
    <w:rsid w:val="00C96127"/>
    <w:rsid w:val="00C972A7"/>
    <w:rsid w:val="00CA65D1"/>
    <w:rsid w:val="00CA7E2E"/>
    <w:rsid w:val="00CB0D5B"/>
    <w:rsid w:val="00CB4C1E"/>
    <w:rsid w:val="00CB6040"/>
    <w:rsid w:val="00CB677B"/>
    <w:rsid w:val="00CC7548"/>
    <w:rsid w:val="00CD1DE8"/>
    <w:rsid w:val="00CD23C1"/>
    <w:rsid w:val="00CD3BBE"/>
    <w:rsid w:val="00CD535D"/>
    <w:rsid w:val="00CE0E7D"/>
    <w:rsid w:val="00CE14DF"/>
    <w:rsid w:val="00CE394D"/>
    <w:rsid w:val="00CE445F"/>
    <w:rsid w:val="00CE4A81"/>
    <w:rsid w:val="00CF3AC3"/>
    <w:rsid w:val="00CF6F5F"/>
    <w:rsid w:val="00CF73E8"/>
    <w:rsid w:val="00D01889"/>
    <w:rsid w:val="00D018AE"/>
    <w:rsid w:val="00D03CB7"/>
    <w:rsid w:val="00D102F6"/>
    <w:rsid w:val="00D12B1F"/>
    <w:rsid w:val="00D1382B"/>
    <w:rsid w:val="00D153D7"/>
    <w:rsid w:val="00D15B5C"/>
    <w:rsid w:val="00D20039"/>
    <w:rsid w:val="00D20BE6"/>
    <w:rsid w:val="00D21C46"/>
    <w:rsid w:val="00D231E0"/>
    <w:rsid w:val="00D3369F"/>
    <w:rsid w:val="00D35942"/>
    <w:rsid w:val="00D46658"/>
    <w:rsid w:val="00D50C0E"/>
    <w:rsid w:val="00D55CBD"/>
    <w:rsid w:val="00D614B2"/>
    <w:rsid w:val="00D61A1D"/>
    <w:rsid w:val="00D61FD5"/>
    <w:rsid w:val="00D62720"/>
    <w:rsid w:val="00D63F34"/>
    <w:rsid w:val="00D73DAF"/>
    <w:rsid w:val="00D75035"/>
    <w:rsid w:val="00D75695"/>
    <w:rsid w:val="00D80161"/>
    <w:rsid w:val="00D8227C"/>
    <w:rsid w:val="00D835BA"/>
    <w:rsid w:val="00D83698"/>
    <w:rsid w:val="00D84596"/>
    <w:rsid w:val="00D84C35"/>
    <w:rsid w:val="00D8594F"/>
    <w:rsid w:val="00D877CD"/>
    <w:rsid w:val="00D928F3"/>
    <w:rsid w:val="00D935F6"/>
    <w:rsid w:val="00D93E45"/>
    <w:rsid w:val="00DA1ACB"/>
    <w:rsid w:val="00DA283F"/>
    <w:rsid w:val="00DA5C38"/>
    <w:rsid w:val="00DA75CF"/>
    <w:rsid w:val="00DB0F67"/>
    <w:rsid w:val="00DB15D1"/>
    <w:rsid w:val="00DB5F5C"/>
    <w:rsid w:val="00DC1783"/>
    <w:rsid w:val="00DC1A61"/>
    <w:rsid w:val="00DC3223"/>
    <w:rsid w:val="00DC52F3"/>
    <w:rsid w:val="00DC531E"/>
    <w:rsid w:val="00DD6B9B"/>
    <w:rsid w:val="00DE00C1"/>
    <w:rsid w:val="00DE02CA"/>
    <w:rsid w:val="00DE2D0E"/>
    <w:rsid w:val="00DE4436"/>
    <w:rsid w:val="00DE4A18"/>
    <w:rsid w:val="00DE5276"/>
    <w:rsid w:val="00DF4870"/>
    <w:rsid w:val="00DF6979"/>
    <w:rsid w:val="00E00634"/>
    <w:rsid w:val="00E033A7"/>
    <w:rsid w:val="00E100C8"/>
    <w:rsid w:val="00E10267"/>
    <w:rsid w:val="00E1058A"/>
    <w:rsid w:val="00E10B31"/>
    <w:rsid w:val="00E11955"/>
    <w:rsid w:val="00E11A1B"/>
    <w:rsid w:val="00E208A7"/>
    <w:rsid w:val="00E21C8D"/>
    <w:rsid w:val="00E22920"/>
    <w:rsid w:val="00E24870"/>
    <w:rsid w:val="00E26E74"/>
    <w:rsid w:val="00E33E81"/>
    <w:rsid w:val="00E35549"/>
    <w:rsid w:val="00E40BD1"/>
    <w:rsid w:val="00E46057"/>
    <w:rsid w:val="00E478F4"/>
    <w:rsid w:val="00E530DC"/>
    <w:rsid w:val="00E54959"/>
    <w:rsid w:val="00E551F7"/>
    <w:rsid w:val="00E56848"/>
    <w:rsid w:val="00E65270"/>
    <w:rsid w:val="00E65C28"/>
    <w:rsid w:val="00E66DDA"/>
    <w:rsid w:val="00E704AC"/>
    <w:rsid w:val="00E74669"/>
    <w:rsid w:val="00E76C61"/>
    <w:rsid w:val="00E82DC5"/>
    <w:rsid w:val="00E84192"/>
    <w:rsid w:val="00E844A6"/>
    <w:rsid w:val="00E927EB"/>
    <w:rsid w:val="00E9349A"/>
    <w:rsid w:val="00E97216"/>
    <w:rsid w:val="00E976A0"/>
    <w:rsid w:val="00EA1798"/>
    <w:rsid w:val="00EA262F"/>
    <w:rsid w:val="00EB0E28"/>
    <w:rsid w:val="00EB2323"/>
    <w:rsid w:val="00EB39D2"/>
    <w:rsid w:val="00EB3FA0"/>
    <w:rsid w:val="00EB47A6"/>
    <w:rsid w:val="00EB47CF"/>
    <w:rsid w:val="00EB63CC"/>
    <w:rsid w:val="00EB6886"/>
    <w:rsid w:val="00EC0E22"/>
    <w:rsid w:val="00EC1742"/>
    <w:rsid w:val="00EC51BE"/>
    <w:rsid w:val="00EC6B06"/>
    <w:rsid w:val="00EC76F8"/>
    <w:rsid w:val="00ED0403"/>
    <w:rsid w:val="00EE0A3B"/>
    <w:rsid w:val="00EE29F4"/>
    <w:rsid w:val="00EE4EBF"/>
    <w:rsid w:val="00EE5423"/>
    <w:rsid w:val="00EE787A"/>
    <w:rsid w:val="00EF64E3"/>
    <w:rsid w:val="00F04F8B"/>
    <w:rsid w:val="00F13839"/>
    <w:rsid w:val="00F143A5"/>
    <w:rsid w:val="00F316AD"/>
    <w:rsid w:val="00F34756"/>
    <w:rsid w:val="00F3759F"/>
    <w:rsid w:val="00F41772"/>
    <w:rsid w:val="00F4254D"/>
    <w:rsid w:val="00F45095"/>
    <w:rsid w:val="00F4515C"/>
    <w:rsid w:val="00F47893"/>
    <w:rsid w:val="00F52C84"/>
    <w:rsid w:val="00F56D94"/>
    <w:rsid w:val="00F577D4"/>
    <w:rsid w:val="00F57F7B"/>
    <w:rsid w:val="00F60FC0"/>
    <w:rsid w:val="00F669A4"/>
    <w:rsid w:val="00F7083A"/>
    <w:rsid w:val="00F715F8"/>
    <w:rsid w:val="00F72A14"/>
    <w:rsid w:val="00F73300"/>
    <w:rsid w:val="00F74D4D"/>
    <w:rsid w:val="00F80C65"/>
    <w:rsid w:val="00F83ADE"/>
    <w:rsid w:val="00F84C99"/>
    <w:rsid w:val="00F87268"/>
    <w:rsid w:val="00F879A7"/>
    <w:rsid w:val="00F96EEC"/>
    <w:rsid w:val="00FA1C48"/>
    <w:rsid w:val="00FA3662"/>
    <w:rsid w:val="00FB20C9"/>
    <w:rsid w:val="00FB4061"/>
    <w:rsid w:val="00FB4C8E"/>
    <w:rsid w:val="00FB6F8A"/>
    <w:rsid w:val="00FC3448"/>
    <w:rsid w:val="00FC4AFD"/>
    <w:rsid w:val="00FC5A6A"/>
    <w:rsid w:val="00FC77D8"/>
    <w:rsid w:val="00FD125F"/>
    <w:rsid w:val="00FD1FBD"/>
    <w:rsid w:val="00FD3F3F"/>
    <w:rsid w:val="00FE30F6"/>
    <w:rsid w:val="00FE50CD"/>
    <w:rsid w:val="00FE5EA1"/>
    <w:rsid w:val="00FF3818"/>
    <w:rsid w:val="00FF3EA5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B6868"/>
  <w15:docId w15:val="{286E0C2D-086D-4C54-AF32-957520C5C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04B"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6D39"/>
    <w:pPr>
      <w:keepNext/>
      <w:keepLines/>
      <w:spacing w:before="40" w:after="0" w:line="259" w:lineRule="auto"/>
      <w:jc w:val="both"/>
      <w:outlineLvl w:val="3"/>
    </w:pPr>
    <w:rPr>
      <w:rFonts w:ascii="Cambria" w:eastAsiaTheme="majorEastAsia" w:hAnsi="Cambria" w:cstheme="majorBidi"/>
      <w:i/>
      <w:iCs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sid w:val="006962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62F5"/>
    <w:rPr>
      <w:rFonts w:ascii="Tahoma" w:hAnsi="Tahoma" w:cs="Tahoma"/>
      <w:sz w:val="16"/>
      <w:szCs w:val="16"/>
    </w:rPr>
  </w:style>
  <w:style w:type="paragraph" w:customStyle="1" w:styleId="Author">
    <w:name w:val="Author"/>
    <w:next w:val="BodyText"/>
    <w:qFormat/>
    <w:rsid w:val="006962F5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paragraph" w:customStyle="1" w:styleId="Articletitle">
    <w:name w:val="Article title"/>
    <w:basedOn w:val="Normal"/>
    <w:next w:val="Normal"/>
    <w:qFormat/>
    <w:rsid w:val="006962F5"/>
    <w:pPr>
      <w:spacing w:after="12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styleId="BodyText">
    <w:name w:val="Body Text"/>
    <w:basedOn w:val="Normal"/>
    <w:link w:val="BodyTextChar"/>
    <w:uiPriority w:val="99"/>
    <w:unhideWhenUsed/>
    <w:rsid w:val="006962F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962F5"/>
  </w:style>
  <w:style w:type="character" w:styleId="CommentReference">
    <w:name w:val="annotation reference"/>
    <w:basedOn w:val="DefaultParagraphFont"/>
    <w:uiPriority w:val="99"/>
    <w:semiHidden/>
    <w:unhideWhenUsed/>
    <w:rsid w:val="00CD1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1D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1D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E8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CD1DE8"/>
  </w:style>
  <w:style w:type="paragraph" w:customStyle="1" w:styleId="FirstParagraph">
    <w:name w:val="First Paragraph"/>
    <w:basedOn w:val="BodyText"/>
    <w:next w:val="BodyText"/>
    <w:qFormat/>
    <w:rsid w:val="00F715F8"/>
    <w:pPr>
      <w:spacing w:before="180" w:after="180" w:line="240" w:lineRule="auto"/>
    </w:pPr>
    <w:rPr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D76D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0398D"/>
  </w:style>
  <w:style w:type="paragraph" w:styleId="NormalWeb">
    <w:name w:val="Normal (Web)"/>
    <w:basedOn w:val="Normal"/>
    <w:uiPriority w:val="99"/>
    <w:semiHidden/>
    <w:unhideWhenUsed/>
    <w:rsid w:val="00E927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Firstparagraph0">
    <w:name w:val="First paragraph"/>
    <w:basedOn w:val="Normal"/>
    <w:next w:val="Normal"/>
    <w:rsid w:val="003E639E"/>
    <w:pPr>
      <w:overflowPunct w:val="0"/>
      <w:autoSpaceDE w:val="0"/>
      <w:autoSpaceDN w:val="0"/>
      <w:adjustRightInd w:val="0"/>
      <w:spacing w:after="0" w:line="260" w:lineRule="exact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urecaption">
    <w:name w:val="Figure caption"/>
    <w:basedOn w:val="Normal"/>
    <w:next w:val="Normal"/>
    <w:rsid w:val="003E639E"/>
    <w:pPr>
      <w:overflowPunct w:val="0"/>
      <w:autoSpaceDE w:val="0"/>
      <w:autoSpaceDN w:val="0"/>
      <w:adjustRightInd w:val="0"/>
      <w:spacing w:after="0" w:line="220" w:lineRule="exact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Formula">
    <w:name w:val="Formula"/>
    <w:basedOn w:val="Firstparagraph0"/>
    <w:next w:val="Firstparagraph0"/>
    <w:rsid w:val="003E639E"/>
    <w:pPr>
      <w:tabs>
        <w:tab w:val="right" w:pos="5103"/>
      </w:tabs>
      <w:spacing w:before="120" w:after="120" w:line="240" w:lineRule="auto"/>
      <w:jc w:val="left"/>
    </w:pPr>
  </w:style>
  <w:style w:type="character" w:customStyle="1" w:styleId="Mention1">
    <w:name w:val="Mention1"/>
    <w:basedOn w:val="DefaultParagraphFont"/>
    <w:uiPriority w:val="99"/>
    <w:semiHidden/>
    <w:unhideWhenUsed/>
    <w:rsid w:val="001B200E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5AA6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326D39"/>
    <w:rPr>
      <w:rFonts w:ascii="Cambria" w:eastAsiaTheme="majorEastAsia" w:hAnsi="Cambria" w:cstheme="majorBidi"/>
      <w:i/>
      <w:iCs/>
      <w:lang w:val="en-GB" w:eastAsia="en-GB"/>
    </w:rPr>
  </w:style>
  <w:style w:type="table" w:styleId="TableGrid">
    <w:name w:val="Table Grid"/>
    <w:basedOn w:val="TableNormal"/>
    <w:uiPriority w:val="39"/>
    <w:rsid w:val="00326D39"/>
    <w:pPr>
      <w:spacing w:after="0" w:line="240" w:lineRule="auto"/>
    </w:pPr>
    <w:rPr>
      <w:rFonts w:eastAsiaTheme="minorEastAsia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404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04F"/>
  </w:style>
  <w:style w:type="paragraph" w:styleId="Footer">
    <w:name w:val="footer"/>
    <w:basedOn w:val="Normal"/>
    <w:link w:val="FooterChar"/>
    <w:uiPriority w:val="99"/>
    <w:unhideWhenUsed/>
    <w:rsid w:val="00B7404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04F"/>
  </w:style>
  <w:style w:type="character" w:styleId="PlaceholderText">
    <w:name w:val="Placeholder Text"/>
    <w:basedOn w:val="DefaultParagraphFont"/>
    <w:uiPriority w:val="99"/>
    <w:semiHidden/>
    <w:rsid w:val="004A4886"/>
    <w:rPr>
      <w:color w:val="808080"/>
    </w:rPr>
  </w:style>
  <w:style w:type="paragraph" w:styleId="ListParagraph">
    <w:name w:val="List Paragraph"/>
    <w:basedOn w:val="Normal"/>
    <w:uiPriority w:val="34"/>
    <w:qFormat/>
    <w:rsid w:val="00583331"/>
    <w:pPr>
      <w:ind w:left="720"/>
      <w:contextualSpacing/>
    </w:pPr>
  </w:style>
  <w:style w:type="paragraph" w:customStyle="1" w:styleId="Default">
    <w:name w:val="Default"/>
    <w:rsid w:val="005833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Revision">
    <w:name w:val="Revision"/>
    <w:hidden/>
    <w:uiPriority w:val="99"/>
    <w:semiHidden/>
    <w:rsid w:val="00D102F6"/>
    <w:pPr>
      <w:spacing w:after="0" w:line="240" w:lineRule="auto"/>
    </w:pPr>
  </w:style>
  <w:style w:type="paragraph" w:customStyle="1" w:styleId="MDPI71References">
    <w:name w:val="MDPI_7.1_References"/>
    <w:basedOn w:val="Normal"/>
    <w:qFormat/>
    <w:rsid w:val="001C3F75"/>
    <w:pPr>
      <w:numPr>
        <w:numId w:val="3"/>
      </w:num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character" w:styleId="Strong">
    <w:name w:val="Strong"/>
    <w:basedOn w:val="DefaultParagraphFont"/>
    <w:uiPriority w:val="22"/>
    <w:qFormat/>
    <w:rsid w:val="000E02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23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F1C45-0878-46F3-9AB8-8E8665115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nones</dc:creator>
  <cp:keywords/>
  <dc:description/>
  <cp:lastModifiedBy>Michael Nones</cp:lastModifiedBy>
  <cp:revision>6</cp:revision>
  <dcterms:created xsi:type="dcterms:W3CDTF">2019-04-12T07:44:00Z</dcterms:created>
  <dcterms:modified xsi:type="dcterms:W3CDTF">2019-06-07T12:38:00Z</dcterms:modified>
</cp:coreProperties>
</file>